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Kuwait</w:t>
      </w:r>
      <w:r>
        <w:t xml:space="preserve"> </w:t>
      </w:r>
      <w:r>
        <w:t xml:space="preserve">City</w:t>
      </w:r>
    </w:p>
    <w:bookmarkStart w:id="21" w:name="X578112ca091c5df89c9ac66a3749a1d9b053a57"/>
    <w:p>
      <w:pPr>
        <w:pStyle w:val="Heading1"/>
      </w:pPr>
      <w:r>
        <w:t xml:space="preserve">Internship Application Letter: Aspiring Mathematician Seeking Opportunity in Kuwait City</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Kuwait University – Department of Mathematics</w:t>
      </w:r>
      <w:r>
        <w:br/>
      </w:r>
      <w:r>
        <w:t xml:space="preserve">Al-Salmiya, Kuwait City</w:t>
      </w:r>
      <w:r>
        <w:br/>
      </w:r>
      <w:r>
        <w:t xml:space="preserve">Kuwait</w:t>
      </w:r>
    </w:p>
    <w:bookmarkStart w:id="20" w:name="X031592952a5423cab6157bf7f22dbd2c2ae85a4"/>
    <w:p>
      <w:pPr>
        <w:pStyle w:val="Heading2"/>
      </w:pPr>
      <w:r>
        <w:t xml:space="preserve">Subject: Internship Application Letter for Mathematician Position at Kuwait University, Kuwait City</w:t>
      </w:r>
    </w:p>
    <w:p>
      <w:pPr>
        <w:pStyle w:val="FirstParagraph"/>
      </w:pPr>
      <w:r>
        <w:t xml:space="preserve">To the Esteemed Hiring Committee,</w:t>
      </w:r>
    </w:p>
    <w:p>
      <w:pPr>
        <w:pStyle w:val="BodyText"/>
      </w:pPr>
      <w:r>
        <w:t xml:space="preserve">I am writing with profound enthusiasm to submit my Internship Application Letter for the Mathematics Research Intern position within the Department of Mathematics at Kuwait University in Kuwait City. As a dedicated and highly motivated undergraduate student specializing in Applied Mathematics, I have meticulously prepared this application to align my academic expertise, technical skills, and cultural commitment with the strategic research objectives of one of Kuwait's premier academic institutions. My ambition is to contribute meaningfully to Kuwait's evolving scientific ecosystem while gaining invaluable hands-on experience under the guidance of distinguished scholars in Kuwait City.</w:t>
      </w:r>
    </w:p>
    <w:p>
      <w:pPr>
        <w:pStyle w:val="BodyText"/>
      </w:pPr>
      <w:r>
        <w:t xml:space="preserve">My academic journey at [Your University Name] has been defined by rigorous coursework in advanced calculus, numerical analysis, mathematical modeling, and statistical methods. I have consistently achieved a 3.8/4.0 GPA while actively engaging with faculty on research projects directly relevant to Kuwait's developmental priorities. For instance, I recently completed an independent study titled "Optimization Models for Renewable Energy Integration in Gulf Economies," which examined algorithms to enhance solar power grid efficiency—a topic of critical significance as Kuwait advances its Vision 2035 goals for sustainable diversification. This project required mastery of Python and MATLAB for computational modeling, resulting in a peer-reviewed abstract accepted at the [Name] International Conference on Applied Mathematics (held virtually). Crucially, I contextualized this work within regional challenges, including Kuwait's high energy consumption rates and water scarcity issues—a perspective I believe resonates deeply with the research ethos of institutions like Kuwait University.</w:t>
      </w:r>
    </w:p>
    <w:p>
      <w:pPr>
        <w:pStyle w:val="BodyText"/>
      </w:pPr>
      <w:r>
        <w:t xml:space="preserve">What truly distinguishes my approach as a future Mathematician is my commitment to applying theoretical frameworks to tangible societal problems. During my sophomore year, I collaborated with [Local Organization/University] on a community-based initiative analyzing traffic patterns in Al-Salmiya using graph theory and machine learning. Our models successfully predicted congestion hotspots during peak hours, leading to recommendations adopted by local municipal planners. This experience instilled in me the power of mathematics as a tool for urban innovation—a value I understand is central to Kuwait City's vision of becoming a smart city hub. I am eager to bring this problem-solving mindset to Kuwait University’s research environment, where mathematical excellence directly supports national advancement.</w:t>
      </w:r>
    </w:p>
    <w:p>
      <w:pPr>
        <w:pStyle w:val="BodyText"/>
      </w:pPr>
      <w:r>
        <w:t xml:space="preserve">Kuwait City, as the vibrant heart of the nation’s intellectual and economic life, offers an unparalleled setting for this internship. The Department of Mathematics here is renowned for its pioneering work in computational mathematics and its strategic partnerships with entities like the Kuwait Institute for Scientific Research (KISR) and the Gulf University for Science and Technology. I am particularly inspired by Professor [Name]’s recent publication on "Mathematical Approaches to Climate Resilience in Arid Regions," which aligns perfectly with my research interests. Interning in Kuwait City would place me at the nexus of academia, government, and industry—exactly where mathematical innovation can accelerate Kuwait's transition toward a knowledge-based economy. I am not merely seeking an internship; I aim to become an integral part of Kuwait’s scientific community from day one.</w:t>
      </w:r>
    </w:p>
    <w:p>
      <w:pPr>
        <w:pStyle w:val="BodyText"/>
      </w:pPr>
      <w:r>
        <w:t xml:space="preserve">My technical proficiency includes advanced programming in Python (NumPy, SciPy, Pandas), statistical analysis using R, and data visualization through Tableau. Beyond software skills, I have honed my ability to communicate complex mathematical concepts clearly—a necessity for collaborative research. During a summer internship at [Company/Institution], I translated technical findings from a financial risk-assessment model into actionable insights for non-technical stakeholders, receiving commendation from senior management. In the culturally diverse context of Kuwait City, where respect for academic tradition coexists with modern innovation, I am confident my collaborative spirit and adaptability will allow me to thrive as part of your team.</w:t>
      </w:r>
    </w:p>
    <w:p>
      <w:pPr>
        <w:pStyle w:val="BodyText"/>
      </w:pPr>
      <w:r>
        <w:t xml:space="preserve">Furthermore, my dedication to contributing to Kuwait’s long-term prosperity extends beyond academia. I have volunteered with the Youth Science Initiative in Kuwait City, mentoring high school students in mathematical problem-solving—a program supported by the Ministry of Education. This experience deepened my appreciation for nurturing local talent and reinforced my desire to support Kuwait's human capital development through rigorous research and education. As a future Mathematician, I view this internship as both a professional milestone and an opportunity to reciprocate the nation’s investment in global scientific collaboration.</w:t>
      </w:r>
    </w:p>
    <w:p>
      <w:pPr>
        <w:pStyle w:val="BodyText"/>
      </w:pPr>
      <w:r>
        <w:t xml:space="preserve">Kuwait City’s unique position as a cultural crossroads of the Middle East makes it an ideal environment for interdisciplinary mathematical work. With its blend of historical significance, modern infrastructure, and forward-looking policies, it embodies the perfect backdrop for an intern committed to leveraging mathematics for regional impact. I am particularly eager to engage with initiatives like Kuwait’s National Artificial Intelligence Strategy 2031, where mathematical modeling plays a pivotal role in healthcare optimization and economic forecasting.</w:t>
      </w:r>
    </w:p>
    <w:p>
      <w:pPr>
        <w:pStyle w:val="BodyText"/>
      </w:pPr>
      <w:r>
        <w:t xml:space="preserve">In conclusion, my academic foundation, applied research experience, technical skills, and genuine commitment to Kuwait’s scientific advancement make me an exceptional candidate for this Internship Application Letter. I am eager to contribute my passion for mathematics as a force for progress within Kuwait City’s esteemed academic community. Thank you for considering my application. I welcome the opportunity to discuss how my background aligns with your research priorities in a personal interview at your earliest convenience.</w:t>
      </w:r>
    </w:p>
    <w:p>
      <w:pPr>
        <w:pStyle w:val="BodyText"/>
      </w:pPr>
      <w:r>
        <w:t xml:space="preserve">With profound respect and anticipation,</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thematician Position in Kuwait City</dc:title>
  <dc:creator/>
  <cp:keywords/>
  <dcterms:created xsi:type="dcterms:W3CDTF">2026-07-18T19:00:26Z</dcterms:created>
  <dcterms:modified xsi:type="dcterms:W3CDTF">2026-07-18T19:00:26Z</dcterms:modified>
</cp:coreProperties>
</file>

<file path=docProps/custom.xml><?xml version="1.0" encoding="utf-8"?>
<Properties xmlns="http://schemas.openxmlformats.org/officeDocument/2006/custom-properties" xmlns:vt="http://schemas.openxmlformats.org/officeDocument/2006/docPropsVTypes"/>
</file>